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5009188F"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Pr>
          <w:rFonts w:ascii="Arial" w:hAnsi="Arial" w:cs="Arial"/>
          <w:b/>
          <w:bCs/>
        </w:rPr>
        <w:t>14</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36DFA3E8"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781CD9E4"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xml:space="preserv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w:t>
      </w:r>
      <w:r w:rsidRPr="00FB2DE9">
        <w:rPr>
          <w:rFonts w:ascii="Arial" w:hAnsi="Arial" w:cs="Arial"/>
        </w:rPr>
        <w:lastRenderedPageBreak/>
        <w:t>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w:t>
      </w:r>
      <w:r w:rsidR="004E3E7D" w:rsidRPr="00FB2DE9">
        <w:rPr>
          <w:rFonts w:ascii="Arial" w:hAnsi="Arial" w:cs="Arial"/>
          <w:noProof/>
        </w:rPr>
        <w:drawing>
          <wp:anchor distT="0" distB="0" distL="114300" distR="114300" simplePos="0" relativeHeight="251667968" behindDoc="0" locked="0" layoutInCell="1" allowOverlap="1" wp14:anchorId="0CAEB7B7" wp14:editId="16379AFC">
            <wp:simplePos x="0" y="0"/>
            <wp:positionH relativeFrom="margin">
              <wp:posOffset>228600</wp:posOffset>
            </wp:positionH>
            <wp:positionV relativeFrom="paragraph">
              <wp:posOffset>1602105</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McKinney, 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w:t>
      </w:r>
      <w:r>
        <w:rPr>
          <w:rFonts w:ascii="Arial" w:hAnsi="Arial" w:cs="Arial"/>
        </w:rPr>
        <w:lastRenderedPageBreak/>
        <w:t>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7F24A8BD"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06011A21">
            <wp:simplePos x="0" y="0"/>
            <wp:positionH relativeFrom="margin">
              <wp:posOffset>13716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092E269E" w14:textId="77777777" w:rsidR="00BA5D88" w:rsidRDefault="00BA5D88" w:rsidP="00FB2DE9">
      <w:pPr>
        <w:spacing w:line="360" w:lineRule="auto"/>
        <w:rPr>
          <w:rFonts w:ascii="Arial" w:hAnsi="Arial" w:cs="Arial"/>
          <w:i/>
          <w:iCs/>
        </w:rPr>
      </w:pPr>
    </w:p>
    <w:p w14:paraId="60CC157D" w14:textId="1E613D80"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3D26508F" w14:textId="4892F868" w:rsidR="006A07F8" w:rsidRDefault="000147BB" w:rsidP="00EF70C9">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sily edited and ran on a serious of saved satellite imagery. However, this code is not necessarily applicable to manually digitizing imagery, but it can be applied</w:t>
      </w:r>
      <w:r w:rsidR="00EF70C9">
        <w:rPr>
          <w:rFonts w:ascii="Arial" w:hAnsi="Arial" w:cs="Arial"/>
        </w:rPr>
        <w:t xml:space="preserve"> and reproduce</w:t>
      </w:r>
      <w:r>
        <w:rPr>
          <w:rFonts w:ascii="Arial" w:hAnsi="Arial" w:cs="Arial"/>
        </w:rPr>
        <w:t xml:space="preserve"> to analyze the NDVI of the study site. </w:t>
      </w:r>
    </w:p>
    <w:p w14:paraId="6C21346D" w14:textId="77777777" w:rsidR="00E32D9E" w:rsidRDefault="00E32D9E" w:rsidP="00E32D9E">
      <w:pPr>
        <w:spacing w:line="360" w:lineRule="auto"/>
        <w:rPr>
          <w:rFonts w:ascii="Arial" w:hAnsi="Arial" w:cs="Arial"/>
          <w:i/>
        </w:rPr>
      </w:pPr>
    </w:p>
    <w:p w14:paraId="49507856" w14:textId="74083CFC"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bookmarkStart w:id="27" w:name="_GoBack"/>
      <w:bookmarkEnd w:id="27"/>
    </w:p>
    <w:p w14:paraId="26FA40E8" w14:textId="1C78AE2B" w:rsidR="0020728B" w:rsidRDefault="0020728B" w:rsidP="00E32D9E">
      <w:pPr>
        <w:spacing w:line="360" w:lineRule="auto"/>
      </w:pPr>
      <w:hyperlink r:id="rId39" w:history="1">
        <w:r>
          <w:rPr>
            <w:rStyle w:val="Hyperlink"/>
          </w:rPr>
          <w:t>https://link.springer.com/article/10.1007/s10661-019-7535-8</w:t>
        </w:r>
      </w:hyperlink>
    </w:p>
    <w:p w14:paraId="5CBE6F2D" w14:textId="559364D9" w:rsidR="0020728B" w:rsidRPr="00E32D9E" w:rsidRDefault="0020728B" w:rsidP="00E32D9E">
      <w:pPr>
        <w:spacing w:line="360" w:lineRule="auto"/>
        <w:rPr>
          <w:rFonts w:ascii="Arial" w:hAnsi="Arial" w:cs="Arial"/>
          <w:i/>
        </w:rPr>
      </w:pPr>
      <w:hyperlink r:id="rId40" w:anchor="qt-science_center_objects" w:history="1">
        <w:r>
          <w:rPr>
            <w:rStyle w:val="Hyperlink"/>
          </w:rPr>
          <w:t>https://www.usgs.gov/centers/whcmsc/science/digital-shoreline-analysis-system-dsas?qt-science_center_objects=0#qt-science_center_objects</w:t>
        </w:r>
      </w:hyperlink>
    </w:p>
    <w:p w14:paraId="797BCAA0" w14:textId="77777777" w:rsidR="00EF70C9" w:rsidRPr="00EF70C9" w:rsidRDefault="00EF70C9" w:rsidP="00EF70C9">
      <w:pPr>
        <w:spacing w:line="360" w:lineRule="auto"/>
        <w:ind w:firstLine="720"/>
        <w:rPr>
          <w:rFonts w:ascii="Arial" w:hAnsi="Arial" w:cs="Arial"/>
        </w:rPr>
      </w:pP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F8EF9E9"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 xml:space="preserve">ngine is a new and innovative way to analyze topographic features using functions and code to buffer and filter imagery from multiple sources.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 sharing a unique link of the results and code</w:t>
      </w:r>
      <w:r w:rsidR="00CB177B">
        <w:rPr>
          <w:rFonts w:ascii="Arial" w:hAnsi="Arial" w:cs="Arial"/>
          <w:iCs/>
        </w:rPr>
        <w:t xml:space="preserve">. </w:t>
      </w:r>
    </w:p>
    <w:p w14:paraId="04735F02" w14:textId="77777777" w:rsidR="00EF70C9" w:rsidRDefault="006A07F8" w:rsidP="00EF70C9">
      <w:pPr>
        <w:spacing w:line="360" w:lineRule="auto"/>
        <w:ind w:firstLine="720"/>
        <w:rPr>
          <w:rFonts w:ascii="Arial" w:hAnsi="Arial" w:cs="Arial"/>
          <w:iCs/>
        </w:rPr>
      </w:pPr>
      <w:r>
        <w:rPr>
          <w:rFonts w:ascii="Arial" w:hAnsi="Arial" w:cs="Arial"/>
          <w:iCs/>
        </w:rPr>
        <w:t>Google Earth Engine has also been widely used in processing large dataset</w:t>
      </w:r>
      <w:r w:rsidR="00691B25">
        <w:rPr>
          <w:rFonts w:ascii="Arial" w:hAnsi="Arial" w:cs="Arial"/>
          <w:iCs/>
        </w:rPr>
        <w:t>s especially</w:t>
      </w:r>
      <w:r>
        <w:rPr>
          <w:rFonts w:ascii="Arial" w:hAnsi="Arial" w:cs="Arial"/>
          <w:iCs/>
        </w:rPr>
        <w:t xml:space="preserve"> for time-series analysis. </w:t>
      </w:r>
      <w:r w:rsidR="000255F3">
        <w:rPr>
          <w:rFonts w:ascii="Arial" w:hAnsi="Arial" w:cs="Arial"/>
          <w:iCs/>
        </w:rPr>
        <w:t xml:space="preserve">The same set of statistical formulas or computations </w:t>
      </w:r>
      <w:r w:rsidR="000255F3">
        <w:rPr>
          <w:rFonts w:ascii="Arial" w:hAnsi="Arial" w:cs="Arial"/>
          <w:iCs/>
        </w:rPr>
        <w:lastRenderedPageBreak/>
        <w:t xml:space="preserve">can be applied spatially and temporally over imagery in a collection to calculate per-pixel statistics of the collection through time. </w:t>
      </w:r>
      <w:r w:rsidR="00523E01">
        <w:rPr>
          <w:rFonts w:ascii="Arial" w:hAnsi="Arial" w:cs="Arial"/>
          <w:iCs/>
        </w:rPr>
        <w:t>Pekel et al.,</w:t>
      </w:r>
      <w:r w:rsidR="0048243F">
        <w:rPr>
          <w:rFonts w:ascii="Arial" w:hAnsi="Arial" w:cs="Arial"/>
          <w:iCs/>
        </w:rPr>
        <w:t xml:space="preserve"> (2016) used Googled Earth Engine to map global surface water in a time-series analysis.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 Similarly,</w:t>
      </w:r>
      <w:r w:rsidR="004A3073">
        <w:rPr>
          <w:rFonts w:ascii="Arial" w:hAnsi="Arial" w:cs="Arial"/>
          <w:iCs/>
        </w:rPr>
        <w:t xml:space="preserve"> </w:t>
      </w:r>
      <w:r w:rsidR="00104375" w:rsidRPr="00104375">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 xml:space="preserve">for past 40 years.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 geospatial changes over time.    </w:t>
      </w:r>
    </w:p>
    <w:p w14:paraId="4EBFDABF" w14:textId="67B1A8A4" w:rsidR="00183F97" w:rsidRDefault="00EF70C9"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2490559E">
            <wp:simplePos x="0" y="0"/>
            <wp:positionH relativeFrom="column">
              <wp:posOffset>0</wp:posOffset>
            </wp:positionH>
            <wp:positionV relativeFrom="paragraph">
              <wp:posOffset>0</wp:posOffset>
            </wp:positionV>
            <wp:extent cx="5943600" cy="32861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7179" b="4359"/>
                    <a:stretch/>
                  </pic:blipFill>
                  <pic:spPr bwMode="auto">
                    <a:xfrm>
                      <a:off x="0" y="0"/>
                      <a:ext cx="5943600" cy="3286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3F97">
        <w:rPr>
          <w:rFonts w:ascii="Arial" w:hAnsi="Arial" w:cs="Arial"/>
          <w:iCs/>
        </w:rPr>
        <w:t>Figure 10-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1E232803" w14:textId="77777777" w:rsidR="004E139B" w:rsidRDefault="004E139B" w:rsidP="00CB177B">
      <w:pPr>
        <w:spacing w:line="360" w:lineRule="auto"/>
        <w:rPr>
          <w:rFonts w:ascii="Arial" w:hAnsi="Arial" w:cs="Arial"/>
          <w:i/>
          <w:iCs/>
        </w:rPr>
      </w:pPr>
    </w:p>
    <w:p w14:paraId="470436CF" w14:textId="77FF7472"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3AD1E30" w14:textId="3BA653C5" w:rsidR="00F30D88" w:rsidRDefault="00BA5D88" w:rsidP="00F30D88">
      <w:pPr>
        <w:spacing w:line="360" w:lineRule="auto"/>
        <w:rPr>
          <w:rFonts w:ascii="Arial" w:hAnsi="Arial" w:cs="Arial"/>
        </w:rPr>
      </w:pPr>
      <w:r>
        <w:rPr>
          <w:rFonts w:ascii="Arial" w:hAnsi="Arial" w:cs="Arial"/>
        </w:rPr>
        <w:tab/>
        <w:t>The advantage of using a</w:t>
      </w:r>
      <w:r w:rsidR="004E139B">
        <w:rPr>
          <w:rFonts w:ascii="Arial" w:hAnsi="Arial" w:cs="Arial"/>
        </w:rPr>
        <w:t xml:space="preserve"> free available and reproducible coding software is that multiple users can compute additional datasets with the existing code.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D66CDE">
        <w:rPr>
          <w:rFonts w:ascii="Arial" w:hAnsi="Arial" w:cs="Arial"/>
        </w:rPr>
        <w:t xml:space="preserve">and has a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946AD5">
        <w:rPr>
          <w:rFonts w:ascii="Arial" w:hAnsi="Arial" w:cs="Arial"/>
        </w:rPr>
        <w:lastRenderedPageBreak/>
        <w:t>(</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Jackson et al., (2011)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the analysis</w:t>
      </w:r>
      <w:r w:rsidR="002A3BEF">
        <w:rPr>
          <w:rFonts w:ascii="Arial" w:hAnsi="Arial" w:cs="Arial"/>
        </w:rPr>
        <w:t xml:space="preserve"> </w:t>
      </w:r>
      <w:r w:rsidR="00820957">
        <w:rPr>
          <w:rFonts w:ascii="Arial" w:hAnsi="Arial" w:cs="Arial"/>
        </w:rPr>
        <w:t>computed</w:t>
      </w:r>
      <w:r w:rsidR="002A3BEF">
        <w:rPr>
          <w:rFonts w:ascii="Arial" w:hAnsi="Arial" w:cs="Arial"/>
        </w:rPr>
        <w:t xml:space="preserve"> a historical shoreline and a 50-year </w:t>
      </w:r>
      <w:r w:rsidR="00204F0C">
        <w:rPr>
          <w:rFonts w:ascii="Arial" w:hAnsi="Arial" w:cs="Arial"/>
        </w:rPr>
        <w:t xml:space="preserve">shoreline </w:t>
      </w:r>
      <w:r w:rsidR="002A3BEF">
        <w:rPr>
          <w:rFonts w:ascii="Arial" w:hAnsi="Arial" w:cs="Arial"/>
        </w:rPr>
        <w:t xml:space="preserve">forecast. </w:t>
      </w:r>
      <w:r w:rsidR="00204F0C">
        <w:rPr>
          <w:rFonts w:ascii="Arial" w:hAnsi="Arial" w:cs="Arial"/>
        </w:rPr>
        <w:t>Studies like this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FE1C14">
        <w:rPr>
          <w:noProof/>
        </w:rPr>
        <w:drawing>
          <wp:anchor distT="0" distB="0" distL="114300" distR="114300" simplePos="0" relativeHeight="251677184" behindDoc="0" locked="0" layoutInCell="1" allowOverlap="1" wp14:anchorId="29200092" wp14:editId="08A542C8">
            <wp:simplePos x="0" y="0"/>
            <wp:positionH relativeFrom="column">
              <wp:posOffset>1371600</wp:posOffset>
            </wp:positionH>
            <wp:positionV relativeFrom="paragraph">
              <wp:posOffset>2971800</wp:posOffset>
            </wp:positionV>
            <wp:extent cx="2743200" cy="4695190"/>
            <wp:effectExtent l="0" t="0" r="0" b="0"/>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4695190"/>
                    </a:xfrm>
                    <a:prstGeom prst="rect">
                      <a:avLst/>
                    </a:prstGeom>
                    <a:noFill/>
                    <a:ln>
                      <a:noFill/>
                    </a:ln>
                  </pic:spPr>
                </pic:pic>
              </a:graphicData>
            </a:graphic>
            <wp14:sizeRelH relativeFrom="page">
              <wp14:pctWidth>0</wp14:pctWidth>
            </wp14:sizeRelH>
            <wp14:sizeRelV relativeFrom="page">
              <wp14:pctHeight>0</wp14:pctHeight>
            </wp14:sizeRelV>
          </wp:anchor>
        </w:drawing>
      </w:r>
      <w:r w:rsidR="00204F0C">
        <w:rPr>
          <w:rFonts w:ascii="Arial" w:hAnsi="Arial" w:cs="Arial"/>
        </w:rPr>
        <w:t xml:space="preserve">Github. </w:t>
      </w:r>
    </w:p>
    <w:p w14:paraId="7A4ACE6A" w14:textId="40709F91" w:rsidR="002A3BEF" w:rsidRDefault="002A3BEF" w:rsidP="00F30D88">
      <w:pPr>
        <w:spacing w:line="360" w:lineRule="auto"/>
        <w:rPr>
          <w:rFonts w:ascii="Arial" w:hAnsi="Arial" w:cs="Arial"/>
        </w:rPr>
      </w:pPr>
    </w:p>
    <w:p w14:paraId="76FBC942" w14:textId="5594A57A" w:rsidR="002A3BEF" w:rsidRDefault="002A3BEF" w:rsidP="00F30D88">
      <w:pPr>
        <w:spacing w:line="360" w:lineRule="auto"/>
        <w:rPr>
          <w:rFonts w:ascii="Arial" w:hAnsi="Arial" w:cs="Arial"/>
        </w:rPr>
      </w:pPr>
      <w:r>
        <w:rPr>
          <w:rFonts w:ascii="Arial" w:hAnsi="Arial" w:cs="Arial"/>
        </w:rPr>
        <w:lastRenderedPageBreak/>
        <w:t xml:space="preserve">Figure 11- </w:t>
      </w:r>
      <w:r w:rsidRPr="002A3BEF">
        <w:rPr>
          <w:rFonts w:ascii="Arial" w:hAnsi="Arial" w:cs="Arial"/>
        </w:rPr>
        <w:t>Forecasted shoreline position for the year 2056 based on the linear regression rates (LRR) of shoreline chan</w:t>
      </w:r>
      <w:r>
        <w:rPr>
          <w:rFonts w:ascii="Arial" w:hAnsi="Arial" w:cs="Arial"/>
        </w:rPr>
        <w:t xml:space="preserve">ge calculated at each transect (Jackson et al., </w:t>
      </w:r>
      <w:r>
        <w:rPr>
          <w:rFonts w:ascii="Arial" w:hAnsi="Arial" w:cs="Arial"/>
        </w:rPr>
        <w:t>2011)</w:t>
      </w:r>
      <w:r>
        <w:rPr>
          <w:rFonts w:ascii="Arial" w:hAnsi="Arial" w:cs="Arial"/>
        </w:rPr>
        <w:t xml:space="preserve">. </w:t>
      </w:r>
    </w:p>
    <w:p w14:paraId="1CF3AB3D" w14:textId="0CED5984" w:rsidR="002A3BEF" w:rsidRDefault="002A3BEF" w:rsidP="00F30D88">
      <w:pPr>
        <w:spacing w:line="360" w:lineRule="auto"/>
        <w:rPr>
          <w:rFonts w:ascii="Arial" w:hAnsi="Arial" w:cs="Arial"/>
        </w:rPr>
      </w:pPr>
    </w:p>
    <w:p w14:paraId="31BDBC6A" w14:textId="343D7FDF" w:rsidR="004E139B" w:rsidRPr="00C01808" w:rsidRDefault="004E139B" w:rsidP="00F30D88">
      <w:pPr>
        <w:spacing w:line="360" w:lineRule="auto"/>
        <w:rPr>
          <w:rFonts w:ascii="Arial" w:hAnsi="Arial" w:cs="Arial"/>
        </w:rPr>
      </w:pP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1F9F99AA" w14:textId="77777777"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365F4EAD" w:rsid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2695478F" w:rsidR="00204F0C" w:rsidRDefault="00204F0C" w:rsidP="00FB2DE9">
      <w:pPr>
        <w:spacing w:line="360" w:lineRule="auto"/>
        <w:ind w:firstLine="720"/>
        <w:rPr>
          <w:rFonts w:ascii="Arial" w:hAnsi="Arial" w:cs="Arial"/>
        </w:rPr>
      </w:pPr>
    </w:p>
    <w:p w14:paraId="2D0060A4" w14:textId="4EED226E"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lastRenderedPageBreak/>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77777777" w:rsidR="007D2810" w:rsidRP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lastRenderedPageBreak/>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w:t>
                  </w:r>
                  <w:r w:rsidRPr="007D2810">
                    <w:rPr>
                      <w:noProof/>
                    </w:rPr>
                    <w:lastRenderedPageBreak/>
                    <w:t xml:space="preserve">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8BC195" w14:textId="77777777" w:rsidR="00931AF0" w:rsidRDefault="00931AF0">
      <w:pPr>
        <w:spacing w:after="0"/>
      </w:pPr>
      <w:r>
        <w:separator/>
      </w:r>
    </w:p>
  </w:endnote>
  <w:endnote w:type="continuationSeparator" w:id="0">
    <w:p w14:paraId="323DE502" w14:textId="77777777" w:rsidR="00931AF0" w:rsidRDefault="00931A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5DD537" w14:textId="77777777" w:rsidR="00931AF0" w:rsidRDefault="00931AF0">
      <w:r>
        <w:separator/>
      </w:r>
    </w:p>
  </w:footnote>
  <w:footnote w:type="continuationSeparator" w:id="0">
    <w:p w14:paraId="2A107A47" w14:textId="77777777" w:rsidR="00931AF0" w:rsidRDefault="00931A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4E07"/>
    <w:rsid w:val="00056536"/>
    <w:rsid w:val="00057318"/>
    <w:rsid w:val="00061C00"/>
    <w:rsid w:val="00065DC8"/>
    <w:rsid w:val="00071E9A"/>
    <w:rsid w:val="000A18A3"/>
    <w:rsid w:val="000B0055"/>
    <w:rsid w:val="000B0C7A"/>
    <w:rsid w:val="000B0F71"/>
    <w:rsid w:val="000C591B"/>
    <w:rsid w:val="000D2460"/>
    <w:rsid w:val="000D4B36"/>
    <w:rsid w:val="000E6138"/>
    <w:rsid w:val="000E6596"/>
    <w:rsid w:val="000F29FD"/>
    <w:rsid w:val="000F6695"/>
    <w:rsid w:val="00104375"/>
    <w:rsid w:val="0011663A"/>
    <w:rsid w:val="0013365A"/>
    <w:rsid w:val="0013691C"/>
    <w:rsid w:val="00137712"/>
    <w:rsid w:val="001424A1"/>
    <w:rsid w:val="0015345A"/>
    <w:rsid w:val="00155C03"/>
    <w:rsid w:val="00161066"/>
    <w:rsid w:val="0016159D"/>
    <w:rsid w:val="001664EB"/>
    <w:rsid w:val="00183F97"/>
    <w:rsid w:val="0019017B"/>
    <w:rsid w:val="001A17FC"/>
    <w:rsid w:val="001A2395"/>
    <w:rsid w:val="001A6337"/>
    <w:rsid w:val="001B5D0C"/>
    <w:rsid w:val="001B721F"/>
    <w:rsid w:val="001B76B2"/>
    <w:rsid w:val="001D039C"/>
    <w:rsid w:val="001D0FF7"/>
    <w:rsid w:val="001D110D"/>
    <w:rsid w:val="001F3E90"/>
    <w:rsid w:val="00204F0C"/>
    <w:rsid w:val="00206E9D"/>
    <w:rsid w:val="0020728B"/>
    <w:rsid w:val="002134A6"/>
    <w:rsid w:val="0021506D"/>
    <w:rsid w:val="0021606F"/>
    <w:rsid w:val="00233961"/>
    <w:rsid w:val="00234564"/>
    <w:rsid w:val="00235B8D"/>
    <w:rsid w:val="0024139F"/>
    <w:rsid w:val="0024673C"/>
    <w:rsid w:val="00247959"/>
    <w:rsid w:val="00250D77"/>
    <w:rsid w:val="002544DC"/>
    <w:rsid w:val="002741CA"/>
    <w:rsid w:val="002A3BEF"/>
    <w:rsid w:val="002C2C61"/>
    <w:rsid w:val="002E5C67"/>
    <w:rsid w:val="002F1258"/>
    <w:rsid w:val="002F2251"/>
    <w:rsid w:val="002F2ED1"/>
    <w:rsid w:val="00304010"/>
    <w:rsid w:val="00306F75"/>
    <w:rsid w:val="00310376"/>
    <w:rsid w:val="00313942"/>
    <w:rsid w:val="003167CE"/>
    <w:rsid w:val="00323F6A"/>
    <w:rsid w:val="00333924"/>
    <w:rsid w:val="00341966"/>
    <w:rsid w:val="0036375B"/>
    <w:rsid w:val="00371FB4"/>
    <w:rsid w:val="003757AE"/>
    <w:rsid w:val="003808AC"/>
    <w:rsid w:val="003B0568"/>
    <w:rsid w:val="003E2651"/>
    <w:rsid w:val="003F728C"/>
    <w:rsid w:val="00412FF6"/>
    <w:rsid w:val="0042758C"/>
    <w:rsid w:val="004338EA"/>
    <w:rsid w:val="00446FEA"/>
    <w:rsid w:val="0044783D"/>
    <w:rsid w:val="0047545D"/>
    <w:rsid w:val="0048243F"/>
    <w:rsid w:val="00491B81"/>
    <w:rsid w:val="004A3073"/>
    <w:rsid w:val="004B12DD"/>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306A7"/>
    <w:rsid w:val="00541FC4"/>
    <w:rsid w:val="00542E86"/>
    <w:rsid w:val="00581819"/>
    <w:rsid w:val="005902AA"/>
    <w:rsid w:val="00590D07"/>
    <w:rsid w:val="00594F87"/>
    <w:rsid w:val="005A03DD"/>
    <w:rsid w:val="005C7B30"/>
    <w:rsid w:val="005D7CEB"/>
    <w:rsid w:val="005F7D9F"/>
    <w:rsid w:val="006022A3"/>
    <w:rsid w:val="0060312E"/>
    <w:rsid w:val="006077DA"/>
    <w:rsid w:val="00620B86"/>
    <w:rsid w:val="006213D9"/>
    <w:rsid w:val="00623372"/>
    <w:rsid w:val="00623FC8"/>
    <w:rsid w:val="006478CD"/>
    <w:rsid w:val="00663752"/>
    <w:rsid w:val="0066529A"/>
    <w:rsid w:val="00672946"/>
    <w:rsid w:val="006736F6"/>
    <w:rsid w:val="0067454C"/>
    <w:rsid w:val="00675030"/>
    <w:rsid w:val="0068087D"/>
    <w:rsid w:val="00683237"/>
    <w:rsid w:val="006841E4"/>
    <w:rsid w:val="00691B25"/>
    <w:rsid w:val="006A07F8"/>
    <w:rsid w:val="006B42F6"/>
    <w:rsid w:val="006C2B6A"/>
    <w:rsid w:val="006C7701"/>
    <w:rsid w:val="006D0CF7"/>
    <w:rsid w:val="006D3B75"/>
    <w:rsid w:val="006D42B3"/>
    <w:rsid w:val="006E71CC"/>
    <w:rsid w:val="006F007A"/>
    <w:rsid w:val="006F6878"/>
    <w:rsid w:val="00703D4E"/>
    <w:rsid w:val="007047B4"/>
    <w:rsid w:val="00712436"/>
    <w:rsid w:val="00751810"/>
    <w:rsid w:val="00755786"/>
    <w:rsid w:val="0076199E"/>
    <w:rsid w:val="0077264D"/>
    <w:rsid w:val="00774F45"/>
    <w:rsid w:val="007804B6"/>
    <w:rsid w:val="00784D58"/>
    <w:rsid w:val="0078639A"/>
    <w:rsid w:val="0079057B"/>
    <w:rsid w:val="007A1637"/>
    <w:rsid w:val="007B1053"/>
    <w:rsid w:val="007D2810"/>
    <w:rsid w:val="007D73E5"/>
    <w:rsid w:val="00805C86"/>
    <w:rsid w:val="00813CC1"/>
    <w:rsid w:val="00815A6F"/>
    <w:rsid w:val="00820957"/>
    <w:rsid w:val="00822291"/>
    <w:rsid w:val="008250CB"/>
    <w:rsid w:val="00834D59"/>
    <w:rsid w:val="00843704"/>
    <w:rsid w:val="00844B84"/>
    <w:rsid w:val="008507D3"/>
    <w:rsid w:val="00854062"/>
    <w:rsid w:val="008552F9"/>
    <w:rsid w:val="00875881"/>
    <w:rsid w:val="00895CB0"/>
    <w:rsid w:val="008A6A39"/>
    <w:rsid w:val="008B56B9"/>
    <w:rsid w:val="008B5761"/>
    <w:rsid w:val="008B6EF1"/>
    <w:rsid w:val="008C2D69"/>
    <w:rsid w:val="008D109A"/>
    <w:rsid w:val="008D6863"/>
    <w:rsid w:val="008F57F8"/>
    <w:rsid w:val="009069E2"/>
    <w:rsid w:val="009144E3"/>
    <w:rsid w:val="00931AF0"/>
    <w:rsid w:val="00940963"/>
    <w:rsid w:val="00946A6B"/>
    <w:rsid w:val="00946AD5"/>
    <w:rsid w:val="00947800"/>
    <w:rsid w:val="009627AC"/>
    <w:rsid w:val="0096344E"/>
    <w:rsid w:val="00965FA5"/>
    <w:rsid w:val="009667ED"/>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A005CF"/>
    <w:rsid w:val="00A038AE"/>
    <w:rsid w:val="00A05019"/>
    <w:rsid w:val="00A237C7"/>
    <w:rsid w:val="00A248A2"/>
    <w:rsid w:val="00A26BAA"/>
    <w:rsid w:val="00A33645"/>
    <w:rsid w:val="00A367D3"/>
    <w:rsid w:val="00A36922"/>
    <w:rsid w:val="00A54C5D"/>
    <w:rsid w:val="00A563AF"/>
    <w:rsid w:val="00A6448D"/>
    <w:rsid w:val="00A74CF4"/>
    <w:rsid w:val="00A77E78"/>
    <w:rsid w:val="00A92CE4"/>
    <w:rsid w:val="00AA2121"/>
    <w:rsid w:val="00AA3085"/>
    <w:rsid w:val="00AA536C"/>
    <w:rsid w:val="00AB1EA1"/>
    <w:rsid w:val="00AC1FB5"/>
    <w:rsid w:val="00AC55BA"/>
    <w:rsid w:val="00AC58D4"/>
    <w:rsid w:val="00AE22E4"/>
    <w:rsid w:val="00AF0C67"/>
    <w:rsid w:val="00AF25AE"/>
    <w:rsid w:val="00AF3FEC"/>
    <w:rsid w:val="00AF4982"/>
    <w:rsid w:val="00AF685D"/>
    <w:rsid w:val="00B0054B"/>
    <w:rsid w:val="00B01A8E"/>
    <w:rsid w:val="00B04E5D"/>
    <w:rsid w:val="00B05D39"/>
    <w:rsid w:val="00B2489C"/>
    <w:rsid w:val="00B601AA"/>
    <w:rsid w:val="00B81E31"/>
    <w:rsid w:val="00B84A62"/>
    <w:rsid w:val="00B86B75"/>
    <w:rsid w:val="00B87885"/>
    <w:rsid w:val="00B92E66"/>
    <w:rsid w:val="00B94A8A"/>
    <w:rsid w:val="00BA5D88"/>
    <w:rsid w:val="00BB27F2"/>
    <w:rsid w:val="00BB6B2B"/>
    <w:rsid w:val="00BC48D5"/>
    <w:rsid w:val="00BC5EAC"/>
    <w:rsid w:val="00BC6E4F"/>
    <w:rsid w:val="00BD60AD"/>
    <w:rsid w:val="00BE25DA"/>
    <w:rsid w:val="00BE29FB"/>
    <w:rsid w:val="00BF09CB"/>
    <w:rsid w:val="00BF1E5B"/>
    <w:rsid w:val="00C01808"/>
    <w:rsid w:val="00C24A4C"/>
    <w:rsid w:val="00C31827"/>
    <w:rsid w:val="00C36081"/>
    <w:rsid w:val="00C36279"/>
    <w:rsid w:val="00C431DA"/>
    <w:rsid w:val="00C55B85"/>
    <w:rsid w:val="00C619D4"/>
    <w:rsid w:val="00C65945"/>
    <w:rsid w:val="00C67242"/>
    <w:rsid w:val="00C76518"/>
    <w:rsid w:val="00C7795B"/>
    <w:rsid w:val="00C82A26"/>
    <w:rsid w:val="00C94DB9"/>
    <w:rsid w:val="00C96CB1"/>
    <w:rsid w:val="00CA4891"/>
    <w:rsid w:val="00CB048F"/>
    <w:rsid w:val="00CB177B"/>
    <w:rsid w:val="00CB54FD"/>
    <w:rsid w:val="00CB5953"/>
    <w:rsid w:val="00CE16F8"/>
    <w:rsid w:val="00CE7669"/>
    <w:rsid w:val="00CF0735"/>
    <w:rsid w:val="00CF27E7"/>
    <w:rsid w:val="00CF29D1"/>
    <w:rsid w:val="00D00E62"/>
    <w:rsid w:val="00D07145"/>
    <w:rsid w:val="00D2024D"/>
    <w:rsid w:val="00D329FA"/>
    <w:rsid w:val="00D53AC2"/>
    <w:rsid w:val="00D626F4"/>
    <w:rsid w:val="00D6683C"/>
    <w:rsid w:val="00D66CDE"/>
    <w:rsid w:val="00D75A34"/>
    <w:rsid w:val="00D861F5"/>
    <w:rsid w:val="00D91D86"/>
    <w:rsid w:val="00D92995"/>
    <w:rsid w:val="00DA26CD"/>
    <w:rsid w:val="00DA47C7"/>
    <w:rsid w:val="00DA5D99"/>
    <w:rsid w:val="00DC2E0A"/>
    <w:rsid w:val="00DF11E6"/>
    <w:rsid w:val="00DF26A4"/>
    <w:rsid w:val="00E17ACE"/>
    <w:rsid w:val="00E23976"/>
    <w:rsid w:val="00E27910"/>
    <w:rsid w:val="00E315A3"/>
    <w:rsid w:val="00E32D9E"/>
    <w:rsid w:val="00E365B2"/>
    <w:rsid w:val="00E6057D"/>
    <w:rsid w:val="00E75C32"/>
    <w:rsid w:val="00E90E1F"/>
    <w:rsid w:val="00EA2AEB"/>
    <w:rsid w:val="00EB7774"/>
    <w:rsid w:val="00EC5A11"/>
    <w:rsid w:val="00ED29E4"/>
    <w:rsid w:val="00ED4665"/>
    <w:rsid w:val="00ED6000"/>
    <w:rsid w:val="00EE4D03"/>
    <w:rsid w:val="00EF1547"/>
    <w:rsid w:val="00EF1E79"/>
    <w:rsid w:val="00EF70C9"/>
    <w:rsid w:val="00F045AA"/>
    <w:rsid w:val="00F13E37"/>
    <w:rsid w:val="00F221F9"/>
    <w:rsid w:val="00F30D88"/>
    <w:rsid w:val="00F366AC"/>
    <w:rsid w:val="00F36B05"/>
    <w:rsid w:val="00F3791A"/>
    <w:rsid w:val="00F40BDF"/>
    <w:rsid w:val="00F50112"/>
    <w:rsid w:val="00F565AD"/>
    <w:rsid w:val="00F5690E"/>
    <w:rsid w:val="00F62DDE"/>
    <w:rsid w:val="00F650A6"/>
    <w:rsid w:val="00F6780D"/>
    <w:rsid w:val="00F73D1B"/>
    <w:rsid w:val="00FA1906"/>
    <w:rsid w:val="00FA2BDD"/>
    <w:rsid w:val="00FB2487"/>
    <w:rsid w:val="00FB2DE9"/>
    <w:rsid w:val="00FC3F50"/>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hyperlink" Target="https://link.springer.com/article/10.1007/s10661-019-7535-8"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19.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hyperlink" Target="https://www.usgs.gov/centers/whcmsc/science/digital-shoreline-analysis-system-dsas?qt-science_center_objects=0" TargetMode="External"/><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7C8E1043-5E3F-4172-875E-B16A2C1EB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4</TotalTime>
  <Pages>43</Pages>
  <Words>10068</Words>
  <Characters>57392</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222</cp:revision>
  <dcterms:created xsi:type="dcterms:W3CDTF">2019-05-07T17:16:00Z</dcterms:created>
  <dcterms:modified xsi:type="dcterms:W3CDTF">2019-10-17T21:58:00Z</dcterms:modified>
</cp:coreProperties>
</file>